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0caf12f0f5eaf5ee8f504914602bd91235226d5"/>
    <w:p>
      <w:pPr>
        <w:pStyle w:val="Heading1"/>
      </w:pPr>
      <w:r>
        <w:t xml:space="preserve">Cover Letter for Journalist Position in Egypt Cairo</w:t>
      </w:r>
    </w:p>
    <w:p>
      <w:pPr>
        <w:pStyle w:val="FirstParagraph"/>
      </w:pPr>
      <w:r>
        <w:t xml:space="preserve">Dear [Hiring Manager's Name],</w:t>
      </w:r>
    </w:p>
    <w:p>
      <w:pPr>
        <w:pStyle w:val="BodyText"/>
      </w:pPr>
      <w:r>
        <w:t xml:space="preserve">I am writing to express my enthusiastic interest in the journalist position at [Publication/Outlet Name] in Egypt Cairo. As a dedicated and experienced journalist with a strong focus on storytelling, investigative reporting, and cultural commentary, I am eager to contribute my skills and passion for journalism to an organization that values integrity, truth, and the power of media in shaping public discourse. With a deep understanding of the dynamic media landscape in Egypt Cairo and a commitment to uncovering stories that matter, I am confident in my ability to thrive in this role.</w:t>
      </w:r>
    </w:p>
    <w:p>
      <w:pPr>
        <w:pStyle w:val="BodyText"/>
      </w:pPr>
      <w:r>
        <w:t xml:space="preserve">My career as a journalist has been defined by a relentless pursuit of truth, an unwavering dedication to ethical reporting, and a passion for amplifying voices from diverse communities. Over the past [X years], I have covered a wide range of topics, from political developments and social movements to cultural narratives and human interest stories. My work has been featured in [Publications/Platforms], where I have consistently aimed to provide readers with insightful, well-researched, and impactful journalism that reflects the complexity of the modern world.</w:t>
      </w:r>
    </w:p>
    <w:p>
      <w:pPr>
        <w:pStyle w:val="BodyText"/>
      </w:pPr>
      <w:r>
        <w:t xml:space="preserve">What draws me specifically to Egypt Cairo is the region’s unique blend of historical richness, cultural vibrancy, and contemporary challenges. As a journalist based in Cairo, I have witnessed firsthand how media can serve as a bridge between communities, a tool for accountability, and a catalyst for change. The city’s dynamic environment—marked by its bustling streets, historic landmarks like the Egyptian Museum and the Pyramids of Giza, and its role as a hub of political and social activity—offers endless opportunities to explore stories that resonate locally and globally. I am particularly drawn to the opportunity to cover issues such as urban development, cultural preservation, and the evolving socio-political landscape in Egypt, all of which are critical for understanding the region’s future.</w:t>
      </w:r>
    </w:p>
    <w:p>
      <w:pPr>
        <w:pStyle w:val="BodyText"/>
      </w:pPr>
      <w:r>
        <w:t xml:space="preserve">My experience as a journalist has equipped me with a robust set of skills that align with the requirements of this position. I am proficient in conducting in-depth interviews, researching complex topics, and crafting compelling narratives that engage readers. I have also developed expertise in multimedia storytelling, including writing for print and digital platforms, as well as producing content for social media and video formats. In Cairo’s fast-paced news environment, I have learned to work under pressure while maintaining a high standard of accuracy and objectivity. Whether reporting on local events or analyzing national trends, I approach every story with curiosity, empathy, and a commitment to factual rigor.</w:t>
      </w:r>
    </w:p>
    <w:p>
      <w:pPr>
        <w:pStyle w:val="BodyText"/>
      </w:pPr>
      <w:r>
        <w:t xml:space="preserve">One of the most rewarding aspects of my career has been the ability to connect with people through journalism. In Egypt Cairo, where storytelling is deeply rooted in history and tradition, I have found that effective reporting requires not only technical skill but also cultural sensitivity and an understanding of local context. For example, during my coverage of [specific project or story], I collaborated closely with community leaders, activists, and ordinary citizens to ensure that their perspectives were accurately represented. This experience reinforced my belief that journalism is not just about publishing news but about building trust and fostering dialogue.</w:t>
      </w:r>
    </w:p>
    <w:p>
      <w:pPr>
        <w:pStyle w:val="BodyText"/>
      </w:pPr>
      <w:r>
        <w:t xml:space="preserve">What sets me apart as a journalist is my ability to adapt to the evolving media landscape while staying true to the core principles of reporting. I am well-versed in navigating digital tools, from data analysis software to content management systems, and I have a strong understanding of audience engagement strategies. In Cairo’s competitive media environment, where readers demand timely and relevant information, I have consistently prioritized delivering high-quality content that meets the needs of diverse audiences. My work has been recognized for its clarity, depth, and ability to spark meaningful conversations.</w:t>
      </w:r>
    </w:p>
    <w:p>
      <w:pPr>
        <w:pStyle w:val="BodyText"/>
      </w:pPr>
      <w:r>
        <w:t xml:space="preserve">As a journalist in Egypt Cairo, I am also committed to addressing the challenges faced by media professionals in the region. The importance of maintaining editorial independence, safeguarding press freedom, and upholding journalistic ethics cannot be overstated. I believe that responsible journalism is essential for fostering transparency and accountability in society. My goal is to contribute to an organization that shares these values and strives to uphold the highest standards of reporting.</w:t>
      </w:r>
    </w:p>
    <w:p>
      <w:pPr>
        <w:pStyle w:val="BodyText"/>
      </w:pPr>
      <w:r>
        <w:t xml:space="preserve">I am particularly drawn to [Publication/Outlet Name] because of its reputation as a trusted source of news and its dedication to covering the stories that matter most. Your commitment to [specific value or mission, e.g., "investigative journalism," "cultural preservation," or "community engagement"] aligns perfectly with my own professional ethos. I am excited about the opportunity to work alongside a team of passionate journalists who are driven by a shared mission to inform, educate, and inspire.</w:t>
      </w:r>
    </w:p>
    <w:p>
      <w:pPr>
        <w:pStyle w:val="BodyText"/>
      </w:pPr>
      <w:r>
        <w:t xml:space="preserve">In conclusion, I would be honored to bring my skills, experience, and passion for journalism to [Publication/Outlet Name] in Egypt Cairo. I am confident that my background in investigative reporting, cultural storytelling, and multimedia production will enable me to make a meaningful contribution to your team. Thank you for considering my application. I look forward to the opportunity to discuss how I can support your organization’s goals and continue to deliver impactful journalism that resonates with readers in Egypt and beyond.</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Egypt Cairo</dc:title>
  <dc:creator/>
  <cp:keywords/>
  <dcterms:created xsi:type="dcterms:W3CDTF">2026-07-23T12:06:49Z</dcterms:created>
  <dcterms:modified xsi:type="dcterms:W3CDTF">2026-07-23T12:06:49Z</dcterms:modified>
</cp:coreProperties>
</file>

<file path=docProps/custom.xml><?xml version="1.0" encoding="utf-8"?>
<Properties xmlns="http://schemas.openxmlformats.org/officeDocument/2006/custom-properties" xmlns:vt="http://schemas.openxmlformats.org/officeDocument/2006/docPropsVTypes"/>
</file>